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9579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9c32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6bc42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25604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6ffd87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1ba31f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989540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6d16e2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34:08Z</dcterms:created>
  <dcterms:modified xsi:type="dcterms:W3CDTF">2022-03-19T21:34:08Z</dcterms:modified>
</cp:coreProperties>
</file>